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lomon</w:t>
      </w:r>
      <w:r>
        <w:t xml:space="preserve"> </w:t>
      </w:r>
      <w:r>
        <w:t xml:space="preserve">Islands</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Solomon Islands received a score of 41.7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Solomon Islands received a score of 6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olomon Islands received a score of</w:t>
      </w:r>
      <w:r>
        <w:t xml:space="preserve"> </w:t>
      </w:r>
      <w:r>
        <w:rPr>
          <w:b/>
        </w:rPr>
        <w:t xml:space="preserve">60.4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Solomon Islands received a score of 47.5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Solomon Islands received a score of 20.4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Solomon Islands received a score of 2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Solomon Islands received a score of 0.6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Solomon Islands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Solomon Islands received a score of 0.3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Solomon Islands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Solomon Islands received a score of 0.5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Solomon Islands received a score of 0.4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Solomon Islands received a score of 0.4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Solomon Islands received a score of 0.7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Solomon Islands received a score of 0.3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Solomon Islands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Solomon Islands received a score of 0.2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Solomon Islands received a score of 0.2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Solomon%20Islands%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Solomon%20Islands%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Solomon%20Islands%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Solomon%20Islands%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Solomon%20Islands%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Solomon%20Islands%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Solomon%20Islands%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Solomon%20Islands%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Solomon%20Islands%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Solomon%20Islands%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Solomon%20Islands%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Solomon%20Islands%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ast%20Asia%20&amp;%20Pacific\Solomon%20Islands%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ast%20Asia%20&amp;%20Pacific\Solomon%20Islands%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ast%20Asia%20&amp;%20Pacific\Solomon%20Islands%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Solomon%20Islands%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Solomon%20Islands%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lomon Islands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 2007, 2013, 201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 -99</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lomon Islands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omon Islands Country Report</dc:title>
  <dc:creator>SPI Team</dc:creator>
  <cp:keywords/>
  <dcterms:created xsi:type="dcterms:W3CDTF">2021-05-25T18:26:38Z</dcterms:created>
  <dcterms:modified xsi:type="dcterms:W3CDTF">2021-05-25T18:2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